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018D" w:rsidRDefault="008C69E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400175" cy="923925"/>
            <wp:effectExtent l="0" t="0" r="9525" b="9525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018D" w:rsidRPr="00656006" w:rsidRDefault="008C69E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6006">
        <w:rPr>
          <w:rFonts w:ascii="Times New Roman" w:hAnsi="Times New Roman" w:cs="Times New Roman"/>
          <w:b/>
          <w:sz w:val="24"/>
          <w:szCs w:val="24"/>
        </w:rPr>
        <w:t>UNIVERSITY EXAMINATIONS</w:t>
      </w:r>
    </w:p>
    <w:p w:rsidR="0063018D" w:rsidRPr="00656006" w:rsidRDefault="008C69E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6006">
        <w:rPr>
          <w:rFonts w:ascii="Times New Roman" w:hAnsi="Times New Roman" w:cs="Times New Roman"/>
          <w:b/>
          <w:sz w:val="24"/>
          <w:szCs w:val="24"/>
        </w:rPr>
        <w:t xml:space="preserve">EXAMINATION FOR MAY / AUGUST 2022/2023 FOR </w:t>
      </w:r>
    </w:p>
    <w:p w:rsidR="0063018D" w:rsidRPr="00656006" w:rsidRDefault="0065600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6006">
        <w:rPr>
          <w:rFonts w:ascii="Times New Roman" w:hAnsi="Times New Roman" w:cs="Times New Roman"/>
          <w:b/>
          <w:sz w:val="24"/>
          <w:szCs w:val="24"/>
          <w:lang w:val="en-GB"/>
        </w:rPr>
        <w:t xml:space="preserve">CERTIFICATE </w:t>
      </w:r>
      <w:r w:rsidRPr="00656006">
        <w:rPr>
          <w:rFonts w:ascii="Times New Roman" w:hAnsi="Times New Roman" w:cs="Times New Roman"/>
          <w:b/>
          <w:sz w:val="24"/>
          <w:szCs w:val="24"/>
        </w:rPr>
        <w:t>IN</w:t>
      </w:r>
      <w:r w:rsidR="008C69E9" w:rsidRPr="00656006">
        <w:rPr>
          <w:rFonts w:ascii="Times New Roman" w:hAnsi="Times New Roman" w:cs="Times New Roman"/>
          <w:b/>
          <w:sz w:val="24"/>
          <w:szCs w:val="24"/>
        </w:rPr>
        <w:t xml:space="preserve"> INFORMATION TECHNOLOGY</w:t>
      </w:r>
    </w:p>
    <w:p w:rsidR="0063018D" w:rsidRPr="00656006" w:rsidRDefault="008C69E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6006">
        <w:rPr>
          <w:rFonts w:ascii="Times New Roman" w:hAnsi="Times New Roman" w:cs="Times New Roman"/>
          <w:b/>
          <w:sz w:val="24"/>
          <w:szCs w:val="24"/>
        </w:rPr>
        <w:t>RCT 009</w:t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: INTRODUCTION</w:t>
      </w:r>
      <w:r w:rsidRPr="00656006">
        <w:rPr>
          <w:rFonts w:ascii="Times New Roman" w:hAnsi="Times New Roman" w:cs="Times New Roman"/>
          <w:b/>
          <w:sz w:val="24"/>
          <w:szCs w:val="24"/>
        </w:rPr>
        <w:t xml:space="preserve"> TO DATABASES</w:t>
      </w:r>
    </w:p>
    <w:p w:rsidR="0063018D" w:rsidRPr="00656006" w:rsidRDefault="0065600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6006">
        <w:rPr>
          <w:rFonts w:ascii="Times New Roman" w:hAnsi="Times New Roman" w:cs="Times New Roman"/>
          <w:b/>
          <w:sz w:val="24"/>
          <w:szCs w:val="24"/>
        </w:rPr>
        <w:t>DATE: 1</w:t>
      </w:r>
      <w:r w:rsidRPr="00656006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65600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69E9" w:rsidRPr="00656006">
        <w:rPr>
          <w:rFonts w:ascii="Times New Roman" w:hAnsi="Times New Roman" w:cs="Times New Roman"/>
          <w:b/>
          <w:sz w:val="24"/>
          <w:szCs w:val="24"/>
        </w:rPr>
        <w:t>AUGUST 2023</w:t>
      </w:r>
      <w:r w:rsidRPr="00656006">
        <w:rPr>
          <w:rFonts w:ascii="Times New Roman" w:hAnsi="Times New Roman" w:cs="Times New Roman"/>
          <w:b/>
          <w:sz w:val="24"/>
          <w:szCs w:val="24"/>
        </w:rPr>
        <w:tab/>
      </w:r>
      <w:r w:rsidRPr="00656006">
        <w:rPr>
          <w:rFonts w:ascii="Times New Roman" w:hAnsi="Times New Roman" w:cs="Times New Roman"/>
          <w:b/>
          <w:sz w:val="24"/>
          <w:szCs w:val="24"/>
        </w:rPr>
        <w:tab/>
      </w:r>
      <w:r w:rsidRPr="00656006">
        <w:rPr>
          <w:rFonts w:ascii="Times New Roman" w:hAnsi="Times New Roman" w:cs="Times New Roman"/>
          <w:b/>
          <w:sz w:val="24"/>
          <w:szCs w:val="24"/>
        </w:rPr>
        <w:tab/>
      </w:r>
      <w:r w:rsidRPr="00656006">
        <w:rPr>
          <w:rFonts w:ascii="Times New Roman" w:hAnsi="Times New Roman" w:cs="Times New Roman"/>
          <w:b/>
          <w:sz w:val="24"/>
          <w:szCs w:val="24"/>
        </w:rPr>
        <w:tab/>
      </w:r>
      <w:r w:rsidRPr="00656006">
        <w:rPr>
          <w:rFonts w:ascii="Times New Roman" w:hAnsi="Times New Roman" w:cs="Times New Roman"/>
          <w:b/>
          <w:sz w:val="24"/>
          <w:szCs w:val="24"/>
        </w:rPr>
        <w:tab/>
      </w:r>
      <w:r w:rsidRPr="00656006">
        <w:rPr>
          <w:rFonts w:ascii="Times New Roman" w:hAnsi="Times New Roman" w:cs="Times New Roman"/>
          <w:b/>
          <w:sz w:val="24"/>
          <w:szCs w:val="24"/>
        </w:rPr>
        <w:tab/>
      </w:r>
      <w:r w:rsidR="008C69E9" w:rsidRPr="00656006">
        <w:rPr>
          <w:rFonts w:ascii="Times New Roman" w:hAnsi="Times New Roman" w:cs="Times New Roman"/>
          <w:b/>
          <w:sz w:val="24"/>
          <w:szCs w:val="24"/>
        </w:rPr>
        <w:tab/>
        <w:t>TIME: 2 HOURS</w:t>
      </w:r>
    </w:p>
    <w:p w:rsidR="0063018D" w:rsidRDefault="008C69E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63018D" w:rsidRDefault="008C69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are NOT permitted to write on the examination </w:t>
      </w:r>
      <w:r>
        <w:rPr>
          <w:rFonts w:ascii="Times New Roman" w:hAnsi="Times New Roman" w:cs="Times New Roman"/>
          <w:sz w:val="24"/>
          <w:szCs w:val="24"/>
        </w:rPr>
        <w:t>paper during examination time.</w:t>
      </w:r>
    </w:p>
    <w:p w:rsidR="0063018D" w:rsidRDefault="008C69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:rsidR="0063018D" w:rsidRDefault="0063018D">
      <w:pPr>
        <w:rPr>
          <w:rFonts w:ascii="Times New Roman" w:hAnsi="Times New Roman" w:cs="Times New Roman"/>
          <w:b/>
          <w:sz w:val="24"/>
          <w:szCs w:val="24"/>
        </w:rPr>
      </w:pPr>
    </w:p>
    <w:p w:rsidR="0063018D" w:rsidRDefault="008C69E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63018D" w:rsidRDefault="008C69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examination paper consists Questions in Section A followed by section B.</w:t>
      </w:r>
    </w:p>
    <w:p w:rsidR="0063018D" w:rsidRDefault="008C69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Question 1 and any Other Tw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questions.</w:t>
      </w:r>
    </w:p>
    <w:p w:rsidR="0063018D" w:rsidRDefault="008C69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in ALL Sections should be answered in answer booklet(s).  </w:t>
      </w:r>
    </w:p>
    <w:p w:rsidR="0063018D" w:rsidRDefault="008C69E9">
      <w:pPr>
        <w:numPr>
          <w:ilvl w:val="0"/>
          <w:numId w:val="1"/>
        </w:numPr>
        <w:ind w:left="72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LEASE start the answer to EACH question on a NEW PAGE. </w:t>
      </w:r>
    </w:p>
    <w:p w:rsidR="0063018D" w:rsidRDefault="008C69E9">
      <w:pPr>
        <w:numPr>
          <w:ilvl w:val="0"/>
          <w:numId w:val="1"/>
        </w:numPr>
        <w:ind w:left="72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Keep your phone(s) switched off at the front of the examination room.</w:t>
      </w:r>
    </w:p>
    <w:p w:rsidR="0063018D" w:rsidRDefault="008C69E9">
      <w:pPr>
        <w:numPr>
          <w:ilvl w:val="0"/>
          <w:numId w:val="1"/>
        </w:numPr>
        <w:ind w:left="72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Keep ALL bags and caps at the front of the examin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ation room and DO NOT refer to ANY unauthorized material before or during the course of the examination.</w:t>
      </w:r>
    </w:p>
    <w:p w:rsidR="0063018D" w:rsidRDefault="008C69E9">
      <w:pPr>
        <w:numPr>
          <w:ilvl w:val="0"/>
          <w:numId w:val="1"/>
        </w:numPr>
        <w:ind w:left="72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ALWAYS show your working.</w:t>
      </w:r>
    </w:p>
    <w:p w:rsidR="0063018D" w:rsidRDefault="008C69E9">
      <w:pPr>
        <w:numPr>
          <w:ilvl w:val="0"/>
          <w:numId w:val="1"/>
        </w:numPr>
        <w:ind w:left="72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Marks indicated in parenthesis i.e. ( ) will be awarded for clear and logical answers.</w:t>
      </w:r>
    </w:p>
    <w:p w:rsidR="0063018D" w:rsidRDefault="008C69E9">
      <w:pPr>
        <w:numPr>
          <w:ilvl w:val="0"/>
          <w:numId w:val="1"/>
        </w:numPr>
        <w:ind w:left="72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Write your REGISTRATION No. clearly on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he answer booklet(s).</w:t>
      </w:r>
    </w:p>
    <w:p w:rsidR="0063018D" w:rsidRDefault="008C69E9">
      <w:pPr>
        <w:numPr>
          <w:ilvl w:val="0"/>
          <w:numId w:val="1"/>
        </w:numPr>
        <w:ind w:left="72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For the Questions, write the number of the question on the answer booklet(s) in the order you answered them.  </w:t>
      </w:r>
    </w:p>
    <w:p w:rsidR="0063018D" w:rsidRDefault="008C69E9">
      <w:pPr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use your PHONE as a CALCULATOR.</w:t>
      </w:r>
    </w:p>
    <w:p w:rsidR="0063018D" w:rsidRDefault="008C69E9">
      <w:pPr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 are ONLY ALLOWED to leave the exam room 30minutes to the end of the Exam.</w:t>
      </w:r>
    </w:p>
    <w:p w:rsidR="0063018D" w:rsidRDefault="008C69E9">
      <w:pPr>
        <w:numPr>
          <w:ilvl w:val="0"/>
          <w:numId w:val="1"/>
        </w:numPr>
        <w:ind w:left="72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O </w:t>
      </w:r>
      <w:r>
        <w:rPr>
          <w:rFonts w:ascii="Times New Roman" w:hAnsi="Times New Roman" w:cs="Times New Roman"/>
          <w:b/>
          <w:sz w:val="24"/>
          <w:szCs w:val="24"/>
        </w:rPr>
        <w:t>NOT write on the QUESTION PAPER. Use the back of your BOOKLET for any calculations or rough work.</w:t>
      </w:r>
    </w:p>
    <w:p w:rsidR="00656006" w:rsidRDefault="00656006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656006" w:rsidRDefault="00656006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63018D" w:rsidRDefault="00656006" w:rsidP="0065600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lastRenderedPageBreak/>
        <w:t>SECTION A (COMPULSORY)</w:t>
      </w:r>
    </w:p>
    <w:p w:rsidR="0063018D" w:rsidRDefault="008C69E9">
      <w:pPr>
        <w:pStyle w:val="BodyText"/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QUESTION ONE (30 MARKS)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efine database management system (DBMS)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                             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color w:val="000000"/>
          <w:sz w:val="24"/>
          <w:szCs w:val="24"/>
        </w:rPr>
        <w:t>(2 marks)</w:t>
      </w:r>
      <w:r w:rsidR="00656006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istinguish metadata </w:t>
      </w:r>
      <w:r>
        <w:rPr>
          <w:rFonts w:ascii="Times New Roman" w:hAnsi="Times New Roman" w:cs="Times New Roman"/>
          <w:bCs/>
          <w:sz w:val="24"/>
          <w:szCs w:val="24"/>
        </w:rPr>
        <w:t>and end user data as used in databases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bCs/>
          <w:sz w:val="24"/>
          <w:szCs w:val="24"/>
        </w:rPr>
        <w:t>(2 marks)</w:t>
      </w:r>
      <w:r w:rsidR="00656006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656006">
        <w:rPr>
          <w:rFonts w:ascii="Times New Roman" w:hAnsi="Times New Roman" w:cs="Times New Roman"/>
          <w:color w:val="000000"/>
          <w:sz w:val="24"/>
          <w:szCs w:val="24"/>
        </w:rPr>
        <w:t xml:space="preserve">              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rPr>
          <w:rFonts w:ascii="Times New Roman" w:hAnsi="Times New Roman" w:cs="Times New Roman"/>
          <w:bCs/>
          <w:i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Give </w:t>
      </w:r>
      <w:r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bCs/>
          <w:sz w:val="24"/>
          <w:szCs w:val="24"/>
        </w:rPr>
        <w:t xml:space="preserve"> examples of database management systems available in the market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bCs/>
          <w:sz w:val="24"/>
          <w:szCs w:val="24"/>
        </w:rPr>
        <w:t>(2 marks)</w:t>
      </w:r>
      <w:r w:rsidR="00656006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utline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TW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imitations of the file-based approach.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  <w:lang w:val="en-US"/>
        </w:rPr>
        <w:t>(2 marks)</w:t>
      </w:r>
      <w:r w:rsidR="00656006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dentify </w:t>
      </w:r>
      <w:r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bCs/>
          <w:sz w:val="24"/>
          <w:szCs w:val="24"/>
        </w:rPr>
        <w:t xml:space="preserve"> ways in which a large educational institution such as a university might use a database.        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 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bCs/>
          <w:sz w:val="24"/>
          <w:szCs w:val="24"/>
        </w:rPr>
        <w:tab/>
        <w:t>(2 marks)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ith the aid of an example in each case, describe composite attribute and </w:t>
      </w:r>
      <w:r>
        <w:rPr>
          <w:rFonts w:ascii="Times New Roman" w:hAnsi="Times New Roman" w:cs="Times New Roman"/>
          <w:bCs/>
          <w:sz w:val="24"/>
          <w:szCs w:val="24"/>
        </w:rPr>
        <w:t xml:space="preserve">derived attribute in database systems.             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bCs/>
          <w:sz w:val="24"/>
          <w:szCs w:val="24"/>
        </w:rPr>
        <w:tab/>
        <w:t>(4 marks)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plain what is meant by cardinality in the relational model and giv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HREE </w:t>
      </w:r>
      <w:r>
        <w:rPr>
          <w:rFonts w:ascii="Times New Roman" w:hAnsi="Times New Roman" w:cs="Times New Roman"/>
          <w:bCs/>
          <w:sz w:val="24"/>
          <w:szCs w:val="24"/>
        </w:rPr>
        <w:t>examples</w:t>
      </w:r>
      <w:r>
        <w:rPr>
          <w:rFonts w:ascii="Times New Roman" w:hAnsi="Times New Roman" w:cs="Times New Roman"/>
          <w:bCs/>
          <w:sz w:val="24"/>
          <w:szCs w:val="24"/>
        </w:rPr>
        <w:tab/>
      </w:r>
    </w:p>
    <w:p w:rsidR="0063018D" w:rsidRPr="00656006" w:rsidRDefault="00656006">
      <w:pPr>
        <w:pStyle w:val="ListParagraph"/>
        <w:spacing w:after="0" w:line="360" w:lineRule="auto"/>
        <w:ind w:left="8010" w:firstLine="630"/>
        <w:rPr>
          <w:rFonts w:ascii="Times New Roman" w:hAnsi="Times New Roman" w:cs="Times New Roman"/>
          <w:b/>
          <w:bCs/>
          <w:sz w:val="24"/>
          <w:szCs w:val="24"/>
        </w:rPr>
      </w:pPr>
      <w:r w:rsidRPr="00656006">
        <w:rPr>
          <w:rFonts w:ascii="Times New Roman" w:hAnsi="Times New Roman" w:cs="Times New Roman"/>
          <w:b/>
          <w:bCs/>
          <w:sz w:val="24"/>
          <w:szCs w:val="24"/>
        </w:rPr>
        <w:t xml:space="preserve">(4 marks)                                                                                          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istinguish between a sophisticated end user and a naïve end user in a database systems environment.                                                                       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bCs/>
          <w:sz w:val="24"/>
          <w:szCs w:val="24"/>
        </w:rPr>
        <w:tab/>
        <w:t>(2 marks)</w:t>
      </w:r>
      <w:r w:rsidR="0065600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dentify and explain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THR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E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omalies that you may encounter with a table that is not normalized.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  <w:lang w:val="en-US"/>
        </w:rPr>
        <w:tab/>
        <w:t>(6 marks)</w:t>
      </w:r>
      <w:r w:rsidR="00656006"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 certain organisation has stored its data in a database. Describe </w:t>
      </w:r>
      <w:r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bCs/>
          <w:sz w:val="24"/>
          <w:szCs w:val="24"/>
        </w:rPr>
        <w:t xml:space="preserve"> computer-ba</w:t>
      </w:r>
      <w:r>
        <w:rPr>
          <w:rFonts w:ascii="Times New Roman" w:hAnsi="Times New Roman" w:cs="Times New Roman"/>
          <w:bCs/>
          <w:sz w:val="24"/>
          <w:szCs w:val="24"/>
        </w:rPr>
        <w:t>sed security control measures the organisation could put in place to ensure the security of its data.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bCs/>
          <w:sz w:val="24"/>
          <w:szCs w:val="24"/>
        </w:rPr>
        <w:t xml:space="preserve">(2 marks)                                                                         </w:t>
      </w:r>
    </w:p>
    <w:p w:rsidR="0063018D" w:rsidRDefault="008C69E9">
      <w:pPr>
        <w:pStyle w:val="ListParagraph"/>
        <w:numPr>
          <w:ilvl w:val="0"/>
          <w:numId w:val="2"/>
        </w:numPr>
        <w:spacing w:after="0" w:line="360" w:lineRule="auto"/>
        <w:ind w:left="81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Give </w:t>
      </w:r>
      <w:r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bCs/>
          <w:sz w:val="24"/>
          <w:szCs w:val="24"/>
        </w:rPr>
        <w:t xml:space="preserve"> reasons why a transaction may fail.               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          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bCs/>
          <w:sz w:val="24"/>
          <w:szCs w:val="24"/>
        </w:rPr>
        <w:t>(2 marks)</w:t>
      </w:r>
    </w:p>
    <w:p w:rsidR="0063018D" w:rsidRDefault="0063018D">
      <w:pPr>
        <w:pStyle w:val="BodyText"/>
        <w:spacing w:line="360" w:lineRule="auto"/>
        <w:rPr>
          <w:rFonts w:ascii="Times New Roman" w:hAnsi="Times New Roman" w:cs="Times New Roman"/>
          <w:b/>
          <w:bCs/>
          <w:sz w:val="24"/>
        </w:rPr>
      </w:pPr>
    </w:p>
    <w:p w:rsidR="0063018D" w:rsidRDefault="00656006" w:rsidP="0065600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 B (ANSWER ANY TWO QUESTIONS – TOTAL: 40 MARKS)</w:t>
      </w:r>
    </w:p>
    <w:p w:rsidR="0063018D" w:rsidRDefault="008C69E9">
      <w:pPr>
        <w:pStyle w:val="BodyText"/>
        <w:spacing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QUESTION TWO [20 Marks]</w:t>
      </w:r>
    </w:p>
    <w:p w:rsidR="0063018D" w:rsidRDefault="008C69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importance of Audit trails in a Databa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(2 marks)</w:t>
      </w:r>
    </w:p>
    <w:p w:rsidR="0063018D" w:rsidRDefault="008C69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tinguish between the following:-</w:t>
      </w:r>
    </w:p>
    <w:p w:rsidR="0063018D" w:rsidRDefault="008C69E9">
      <w:pPr>
        <w:pStyle w:val="ListParagraph"/>
        <w:numPr>
          <w:ilvl w:val="0"/>
          <w:numId w:val="4"/>
        </w:numPr>
        <w:spacing w:after="0" w:line="360" w:lineRule="auto"/>
        <w:ind w:left="117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and Information</w:t>
      </w:r>
    </w:p>
    <w:p w:rsidR="0063018D" w:rsidRDefault="008C69E9">
      <w:pPr>
        <w:pStyle w:val="ListParagraph"/>
        <w:numPr>
          <w:ilvl w:val="0"/>
          <w:numId w:val="4"/>
        </w:numPr>
        <w:spacing w:after="0" w:line="360" w:lineRule="auto"/>
        <w:ind w:left="117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mary Key and </w:t>
      </w:r>
      <w:r>
        <w:rPr>
          <w:rFonts w:ascii="Times New Roman" w:hAnsi="Times New Roman" w:cs="Times New Roman"/>
          <w:sz w:val="24"/>
          <w:szCs w:val="24"/>
        </w:rPr>
        <w:t>Composite Primary Key</w:t>
      </w:r>
    </w:p>
    <w:p w:rsidR="0063018D" w:rsidRDefault="008C69E9">
      <w:pPr>
        <w:pStyle w:val="ListParagraph"/>
        <w:numPr>
          <w:ilvl w:val="0"/>
          <w:numId w:val="4"/>
        </w:numPr>
        <w:spacing w:after="0" w:line="360" w:lineRule="auto"/>
        <w:ind w:left="117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eld and Recor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(6 marks)</w:t>
      </w:r>
    </w:p>
    <w:p w:rsidR="0063018D" w:rsidRDefault="008C69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importance of business rules in database desig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ab/>
        <w:t>(4 marks)</w:t>
      </w:r>
    </w:p>
    <w:p w:rsidR="0063018D" w:rsidRDefault="008C69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line the steps of developing an ERD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(4 marks)</w:t>
      </w:r>
    </w:p>
    <w:p w:rsidR="0063018D" w:rsidRDefault="008C69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any two components of a relational data mode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(4 marks)</w:t>
      </w:r>
    </w:p>
    <w:p w:rsidR="00656006" w:rsidRDefault="0065600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63018D" w:rsidRDefault="008C69E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</w:t>
      </w:r>
      <w:r>
        <w:rPr>
          <w:rFonts w:ascii="Times New Roman" w:hAnsi="Times New Roman" w:cs="Times New Roman"/>
          <w:b/>
          <w:sz w:val="24"/>
          <w:szCs w:val="24"/>
        </w:rPr>
        <w:t>STION THREE [20 Marks]</w:t>
      </w:r>
    </w:p>
    <w:p w:rsidR="0063018D" w:rsidRDefault="008C69E9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the help on an example distinguish between the following Data model building blocks</w:t>
      </w:r>
    </w:p>
    <w:p w:rsidR="0063018D" w:rsidRDefault="008C69E9">
      <w:pPr>
        <w:pStyle w:val="ListParagraph"/>
        <w:numPr>
          <w:ilvl w:val="0"/>
          <w:numId w:val="6"/>
        </w:numPr>
        <w:spacing w:after="0" w:line="360" w:lineRule="auto"/>
        <w:ind w:left="117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ntity and Attribute</w:t>
      </w:r>
    </w:p>
    <w:p w:rsidR="0063018D" w:rsidRDefault="008C69E9">
      <w:pPr>
        <w:pStyle w:val="ListParagraph"/>
        <w:numPr>
          <w:ilvl w:val="0"/>
          <w:numId w:val="6"/>
        </w:numPr>
        <w:spacing w:after="0" w:line="360" w:lineRule="auto"/>
        <w:ind w:left="117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aint and Relationship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ab/>
        <w:t>(4 marks)</w:t>
      </w:r>
    </w:p>
    <w:p w:rsidR="0063018D" w:rsidRDefault="008C69E9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the help of an example explain the following as used in databases</w:t>
      </w:r>
    </w:p>
    <w:p w:rsidR="0063018D" w:rsidRDefault="008C69E9">
      <w:pPr>
        <w:pStyle w:val="ListParagraph"/>
        <w:numPr>
          <w:ilvl w:val="0"/>
          <w:numId w:val="7"/>
        </w:numPr>
        <w:spacing w:after="0" w:line="360" w:lineRule="auto"/>
        <w:ind w:left="117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De</w:t>
      </w:r>
      <w:r>
        <w:rPr>
          <w:rFonts w:ascii="Times New Roman" w:hAnsi="Times New Roman" w:cs="Times New Roman"/>
          <w:sz w:val="24"/>
          <w:szCs w:val="24"/>
        </w:rPr>
        <w:t>finition Language</w:t>
      </w:r>
    </w:p>
    <w:p w:rsidR="0063018D" w:rsidRDefault="008C69E9">
      <w:pPr>
        <w:pStyle w:val="ListParagraph"/>
        <w:numPr>
          <w:ilvl w:val="0"/>
          <w:numId w:val="7"/>
        </w:numPr>
        <w:spacing w:after="0" w:line="360" w:lineRule="auto"/>
        <w:ind w:left="117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Manipulation Langu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ab/>
        <w:t>(6 marks)</w:t>
      </w:r>
    </w:p>
    <w:p w:rsidR="0063018D" w:rsidRDefault="008C69E9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llege database </w:t>
      </w:r>
      <w:r>
        <w:rPr>
          <w:rFonts w:ascii="Times New Roman" w:hAnsi="Times New Roman" w:cs="Times New Roman"/>
          <w:b/>
          <w:sz w:val="24"/>
          <w:szCs w:val="24"/>
        </w:rPr>
        <w:t>UniDB</w:t>
      </w:r>
      <w:r>
        <w:rPr>
          <w:rFonts w:ascii="Times New Roman" w:hAnsi="Times New Roman" w:cs="Times New Roman"/>
          <w:sz w:val="24"/>
          <w:szCs w:val="24"/>
        </w:rPr>
        <w:t xml:space="preserve"> has the following tables:- </w:t>
      </w:r>
    </w:p>
    <w:p w:rsidR="0063018D" w:rsidRDefault="008C69E9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FacultyID</w:t>
      </w:r>
      <w:r>
        <w:rPr>
          <w:rFonts w:ascii="Times New Roman" w:hAnsi="Times New Roman" w:cs="Times New Roman"/>
          <w:sz w:val="24"/>
          <w:szCs w:val="24"/>
        </w:rPr>
        <w:t>, FacultyDescription)</w:t>
      </w:r>
    </w:p>
    <w:p w:rsidR="0063018D" w:rsidRDefault="008C69E9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eptCode</w:t>
      </w:r>
      <w:r>
        <w:rPr>
          <w:rFonts w:ascii="Times New Roman" w:hAnsi="Times New Roman" w:cs="Times New Roman"/>
          <w:sz w:val="24"/>
          <w:szCs w:val="24"/>
        </w:rPr>
        <w:t>, DeptDescription, FacultyID)</w:t>
      </w:r>
    </w:p>
    <w:p w:rsidR="0063018D" w:rsidRDefault="008C69E9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CourseCode</w:t>
      </w:r>
      <w:r>
        <w:rPr>
          <w:rFonts w:ascii="Times New Roman" w:hAnsi="Times New Roman" w:cs="Times New Roman"/>
          <w:sz w:val="24"/>
          <w:szCs w:val="24"/>
        </w:rPr>
        <w:t>, CourseDescription, Duration)</w:t>
      </w:r>
    </w:p>
    <w:p w:rsidR="0063018D" w:rsidRDefault="008C69E9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</w:t>
      </w:r>
      <w:r>
        <w:rPr>
          <w:rFonts w:ascii="Times New Roman" w:hAnsi="Times New Roman" w:cs="Times New Roman"/>
          <w:sz w:val="24"/>
          <w:szCs w:val="24"/>
        </w:rPr>
        <w:t>DENT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RegNo</w:t>
      </w:r>
      <w:r>
        <w:rPr>
          <w:rFonts w:ascii="Times New Roman" w:hAnsi="Times New Roman" w:cs="Times New Roman"/>
          <w:sz w:val="24"/>
          <w:szCs w:val="24"/>
          <w:u w:val="single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irstName, LastName, CourseCode, Cellphone)</w:t>
      </w:r>
    </w:p>
    <w:p w:rsidR="0063018D" w:rsidRDefault="008C69E9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UnitCode</w:t>
      </w:r>
      <w:r>
        <w:rPr>
          <w:rFonts w:ascii="Times New Roman" w:hAnsi="Times New Roman" w:cs="Times New Roman"/>
          <w:sz w:val="24"/>
          <w:szCs w:val="24"/>
        </w:rPr>
        <w:t>, UnitName, CourseCode LecturerID)</w:t>
      </w:r>
    </w:p>
    <w:p w:rsidR="0063018D" w:rsidRDefault="008C69E9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CTURER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LecturerID</w:t>
      </w:r>
      <w:r>
        <w:rPr>
          <w:rFonts w:ascii="Times New Roman" w:hAnsi="Times New Roman" w:cs="Times New Roman"/>
          <w:sz w:val="24"/>
          <w:szCs w:val="24"/>
        </w:rPr>
        <w:t>, LecturerName, DeptCode)</w:t>
      </w:r>
    </w:p>
    <w:p w:rsidR="0063018D" w:rsidRDefault="008C69E9">
      <w:pPr>
        <w:spacing w:after="0" w:line="360" w:lineRule="auto"/>
        <w:ind w:firstLine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the </w:t>
      </w:r>
      <w:r>
        <w:rPr>
          <w:rFonts w:ascii="Times New Roman" w:hAnsi="Times New Roman" w:cs="Times New Roman"/>
          <w:b/>
          <w:sz w:val="24"/>
          <w:szCs w:val="24"/>
        </w:rPr>
        <w:t>CollegeDB</w:t>
      </w:r>
      <w:r>
        <w:rPr>
          <w:rFonts w:ascii="Times New Roman" w:hAnsi="Times New Roman" w:cs="Times New Roman"/>
          <w:sz w:val="24"/>
          <w:szCs w:val="24"/>
        </w:rPr>
        <w:t xml:space="preserve"> database write SQL statements to execute the following tasks:-</w:t>
      </w:r>
    </w:p>
    <w:p w:rsidR="0063018D" w:rsidRDefault="008C69E9">
      <w:pPr>
        <w:pStyle w:val="ListParagraph"/>
        <w:numPr>
          <w:ilvl w:val="0"/>
          <w:numId w:val="8"/>
        </w:numPr>
        <w:tabs>
          <w:tab w:val="left" w:pos="630"/>
        </w:tabs>
        <w:autoSpaceDE w:val="0"/>
        <w:autoSpaceDN w:val="0"/>
        <w:adjustRightInd w:val="0"/>
        <w:spacing w:after="0" w:line="36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create the </w:t>
      </w:r>
      <w:r>
        <w:rPr>
          <w:rFonts w:ascii="Times New Roman" w:hAnsi="Times New Roman" w:cs="Times New Roman"/>
          <w:b/>
          <w:bCs/>
          <w:sz w:val="24"/>
          <w:szCs w:val="24"/>
        </w:rPr>
        <w:t>Studen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  <w:r>
        <w:rPr>
          <w:rFonts w:ascii="Times New Roman" w:hAnsi="Times New Roman" w:cs="Times New Roman"/>
          <w:bCs/>
          <w:sz w:val="24"/>
          <w:szCs w:val="24"/>
        </w:rPr>
        <w:t xml:space="preserve"> implementing all the relational keys</w:t>
      </w:r>
      <w:r>
        <w:rPr>
          <w:rFonts w:ascii="Times New Roman" w:hAnsi="Times New Roman" w:cs="Times New Roman"/>
          <w:bCs/>
          <w:sz w:val="24"/>
          <w:szCs w:val="24"/>
        </w:rPr>
        <w:tab/>
      </w:r>
    </w:p>
    <w:p w:rsidR="0063018D" w:rsidRDefault="008C69E9">
      <w:pPr>
        <w:pStyle w:val="ListParagraph"/>
        <w:numPr>
          <w:ilvl w:val="0"/>
          <w:numId w:val="8"/>
        </w:numPr>
        <w:tabs>
          <w:tab w:val="left" w:pos="630"/>
        </w:tabs>
        <w:autoSpaceDE w:val="0"/>
        <w:autoSpaceDN w:val="0"/>
        <w:adjustRightInd w:val="0"/>
        <w:spacing w:after="0" w:line="36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sert a new student with </w:t>
      </w:r>
      <w:r>
        <w:rPr>
          <w:rFonts w:ascii="Times New Roman" w:hAnsi="Times New Roman" w:cs="Times New Roman"/>
          <w:b/>
          <w:bCs/>
          <w:sz w:val="24"/>
          <w:szCs w:val="24"/>
        </w:rPr>
        <w:t>your details</w:t>
      </w:r>
      <w:r>
        <w:rPr>
          <w:rFonts w:ascii="Times New Roman" w:hAnsi="Times New Roman" w:cs="Times New Roman"/>
          <w:bCs/>
          <w:sz w:val="24"/>
          <w:szCs w:val="24"/>
        </w:rPr>
        <w:t xml:space="preserve"> in the student table</w:t>
      </w:r>
    </w:p>
    <w:p w:rsidR="0063018D" w:rsidRDefault="008C69E9">
      <w:pPr>
        <w:pStyle w:val="ListParagraph"/>
        <w:numPr>
          <w:ilvl w:val="0"/>
          <w:numId w:val="8"/>
        </w:numPr>
        <w:tabs>
          <w:tab w:val="left" w:pos="630"/>
        </w:tabs>
        <w:autoSpaceDE w:val="0"/>
        <w:autoSpaceDN w:val="0"/>
        <w:adjustRightInd w:val="0"/>
        <w:spacing w:after="0" w:line="36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lete the record of a student whose </w:t>
      </w:r>
      <w:r>
        <w:rPr>
          <w:rFonts w:ascii="Times New Roman" w:hAnsi="Times New Roman" w:cs="Times New Roman"/>
          <w:b/>
          <w:bCs/>
          <w:i/>
          <w:sz w:val="24"/>
          <w:szCs w:val="24"/>
        </w:rPr>
        <w:t>RegNo =22ZA1001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FirstName i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‘Mary’ </w:t>
      </w:r>
    </w:p>
    <w:p w:rsidR="0063018D" w:rsidRDefault="008C69E9">
      <w:pPr>
        <w:pStyle w:val="ListParagraph"/>
        <w:numPr>
          <w:ilvl w:val="0"/>
          <w:numId w:val="8"/>
        </w:numPr>
        <w:tabs>
          <w:tab w:val="left" w:pos="630"/>
        </w:tabs>
        <w:autoSpaceDE w:val="0"/>
        <w:autoSpaceDN w:val="0"/>
        <w:adjustRightInd w:val="0"/>
        <w:spacing w:after="0" w:line="36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Update a Unit whose UnitCode  is </w:t>
      </w:r>
      <w:r>
        <w:rPr>
          <w:rFonts w:ascii="Times New Roman" w:hAnsi="Times New Roman" w:cs="Times New Roman"/>
          <w:b/>
          <w:bCs/>
          <w:i/>
          <w:sz w:val="24"/>
          <w:szCs w:val="24"/>
        </w:rPr>
        <w:t xml:space="preserve">‘RCT-009’ </w:t>
      </w:r>
      <w:r>
        <w:rPr>
          <w:rFonts w:ascii="Times New Roman" w:hAnsi="Times New Roman" w:cs="Times New Roman"/>
          <w:bCs/>
          <w:sz w:val="24"/>
          <w:szCs w:val="24"/>
        </w:rPr>
        <w:t>with a new Lecture whose ID is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i/>
          <w:sz w:val="24"/>
          <w:szCs w:val="24"/>
        </w:rPr>
        <w:t xml:space="preserve">“LC010” </w:t>
      </w:r>
    </w:p>
    <w:p w:rsidR="0063018D" w:rsidRDefault="008C69E9">
      <w:pPr>
        <w:pStyle w:val="ListParagraph"/>
        <w:numPr>
          <w:ilvl w:val="0"/>
          <w:numId w:val="8"/>
        </w:numPr>
        <w:tabs>
          <w:tab w:val="left" w:pos="630"/>
        </w:tabs>
        <w:autoSpaceDE w:val="0"/>
        <w:autoSpaceDN w:val="0"/>
        <w:adjustRightInd w:val="0"/>
        <w:spacing w:after="0" w:line="36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lete the entire Student table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(10 marks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3018D" w:rsidRDefault="0063018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63018D" w:rsidRDefault="008C69E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[20 Marks]</w:t>
      </w:r>
    </w:p>
    <w:p w:rsidR="0063018D" w:rsidRDefault="008C69E9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line any two Advantages of using a DBM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(2 marks)</w:t>
      </w:r>
    </w:p>
    <w:p w:rsidR="0063018D" w:rsidRDefault="008C69E9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tinguish between Database design and Data Modelling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ab/>
        <w:t>(2 marks)</w:t>
      </w:r>
    </w:p>
    <w:p w:rsidR="0063018D" w:rsidRDefault="008C69E9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role of  normalization in databa</w:t>
      </w:r>
      <w:r>
        <w:rPr>
          <w:rFonts w:ascii="Times New Roman" w:hAnsi="Times New Roman" w:cs="Times New Roman"/>
          <w:sz w:val="24"/>
          <w:szCs w:val="24"/>
        </w:rPr>
        <w:t>s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(4 marks)</w:t>
      </w:r>
    </w:p>
    <w:p w:rsidR="0063018D" w:rsidRDefault="008C69E9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ACID Properties of transactions as used in databas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(4 marks)</w:t>
      </w:r>
    </w:p>
    <w:p w:rsidR="0063018D" w:rsidRDefault="008C69E9">
      <w:pPr>
        <w:pStyle w:val="ListParagraph"/>
        <w:numPr>
          <w:ilvl w:val="0"/>
          <w:numId w:val="9"/>
        </w:numPr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 company wishes to develop a database to store data in its order processing system.  The data includes information about sales representatives who serve custom</w:t>
      </w:r>
      <w:r>
        <w:rPr>
          <w:rFonts w:ascii="Times New Roman" w:hAnsi="Times New Roman" w:cs="Times New Roman"/>
          <w:sz w:val="24"/>
          <w:szCs w:val="24"/>
          <w:lang w:val="en-US"/>
        </w:rPr>
        <w:t>ers.  A sales representative may have many customers or have none. However, a customer is served by only one representative at a time. A customer may place one or many orders, but one order is attributed to only one customer who will pay for it.  A produ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listed in one and only one order but an order may contain/ list one or many products. A warehouse may store no product, especially if a particular product is out of stock, or may store several.  A product may be stored in many warehouses. Using the C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 notation, draw an entity relationship diagram to illustrate the above scenario. Show all cardinalities and relevant attributes.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p w:rsidR="0063018D" w:rsidRDefault="008C69E9">
      <w:pPr>
        <w:pStyle w:val="ListParagraph"/>
        <w:numPr>
          <w:ilvl w:val="0"/>
          <w:numId w:val="10"/>
        </w:numPr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Identify all the entities for the order processing database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  <w:lang w:val="en-US"/>
        </w:rPr>
        <w:tab/>
        <w:t xml:space="preserve">(3 marks)                                                                               </w:t>
      </w:r>
    </w:p>
    <w:p w:rsidR="0063018D" w:rsidRDefault="008C69E9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aw an ERD for the </w:t>
      </w:r>
      <w:r>
        <w:rPr>
          <w:rFonts w:ascii="Times New Roman" w:hAnsi="Times New Roman" w:cs="Times New Roman"/>
          <w:sz w:val="24"/>
          <w:szCs w:val="24"/>
          <w:lang w:val="en-US"/>
        </w:rPr>
        <w:t>order processing database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  <w:lang w:val="en-US"/>
        </w:rPr>
        <w:t>(5 marks)</w:t>
      </w:r>
    </w:p>
    <w:p w:rsidR="0063018D" w:rsidRDefault="0063018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63018D" w:rsidRDefault="008C69E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IVE [20 Marks]</w:t>
      </w:r>
    </w:p>
    <w:p w:rsidR="0063018D" w:rsidRDefault="008C69E9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line any two duties of a database administrator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ab/>
        <w:t>(2 marks)</w:t>
      </w:r>
    </w:p>
    <w:p w:rsidR="0063018D" w:rsidRDefault="008C69E9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any two database recovery techniqu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(4 marks)</w:t>
      </w:r>
    </w:p>
    <w:p w:rsidR="0063018D" w:rsidRDefault="008C69E9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examples describe the database design phase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>(6 marks)</w:t>
      </w:r>
    </w:p>
    <w:p w:rsidR="0063018D" w:rsidRDefault="008C69E9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 help of a diagram explain the following data models </w:t>
      </w:r>
    </w:p>
    <w:p w:rsidR="0063018D" w:rsidRDefault="008C69E9">
      <w:pPr>
        <w:pStyle w:val="ListParagraph"/>
        <w:numPr>
          <w:ilvl w:val="0"/>
          <w:numId w:val="13"/>
        </w:numPr>
        <w:spacing w:after="0" w:line="360" w:lineRule="auto"/>
        <w:ind w:left="117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twork Model</w:t>
      </w:r>
    </w:p>
    <w:p w:rsidR="0063018D" w:rsidRDefault="008C69E9">
      <w:pPr>
        <w:pStyle w:val="ListParagraph"/>
        <w:numPr>
          <w:ilvl w:val="0"/>
          <w:numId w:val="13"/>
        </w:numPr>
        <w:spacing w:after="0" w:line="360" w:lineRule="auto"/>
        <w:ind w:left="117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-based Mode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ab/>
        <w:t>(4 marks)</w:t>
      </w:r>
    </w:p>
    <w:p w:rsidR="0063018D" w:rsidRDefault="008C69E9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following as used in databases security</w:t>
      </w:r>
    </w:p>
    <w:p w:rsidR="0063018D" w:rsidRDefault="008C69E9">
      <w:pPr>
        <w:pStyle w:val="ListParagraph"/>
        <w:numPr>
          <w:ilvl w:val="0"/>
          <w:numId w:val="14"/>
        </w:numPr>
        <w:spacing w:after="0" w:line="360" w:lineRule="auto"/>
        <w:ind w:left="108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entication</w:t>
      </w:r>
    </w:p>
    <w:p w:rsidR="0063018D" w:rsidRDefault="008C69E9">
      <w:pPr>
        <w:pStyle w:val="ListParagraph"/>
        <w:numPr>
          <w:ilvl w:val="0"/>
          <w:numId w:val="14"/>
        </w:numPr>
        <w:spacing w:after="0" w:line="360" w:lineRule="auto"/>
        <w:ind w:left="108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izati</w:t>
      </w:r>
      <w:r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ab/>
      </w:r>
      <w:r w:rsidR="00656006" w:rsidRPr="00656006">
        <w:rPr>
          <w:rFonts w:ascii="Times New Roman" w:hAnsi="Times New Roman" w:cs="Times New Roman"/>
          <w:b/>
          <w:sz w:val="24"/>
          <w:szCs w:val="24"/>
        </w:rPr>
        <w:tab/>
        <w:t>(4 marks)</w:t>
      </w:r>
      <w:bookmarkStart w:id="0" w:name="_GoBack"/>
      <w:bookmarkEnd w:id="0"/>
    </w:p>
    <w:sectPr w:rsidR="0063018D">
      <w:footerReference w:type="default" r:id="rId9"/>
      <w:pgSz w:w="11906" w:h="16838"/>
      <w:pgMar w:top="1260" w:right="108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69E9" w:rsidRDefault="008C69E9">
      <w:pPr>
        <w:spacing w:line="240" w:lineRule="auto"/>
      </w:pPr>
      <w:r>
        <w:separator/>
      </w:r>
    </w:p>
  </w:endnote>
  <w:endnote w:type="continuationSeparator" w:id="0">
    <w:p w:rsidR="008C69E9" w:rsidRDefault="008C69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3231222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656006" w:rsidRDefault="006560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3018D" w:rsidRDefault="006301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69E9" w:rsidRDefault="008C69E9">
      <w:pPr>
        <w:spacing w:after="0"/>
      </w:pPr>
      <w:r>
        <w:separator/>
      </w:r>
    </w:p>
  </w:footnote>
  <w:footnote w:type="continuationSeparator" w:id="0">
    <w:p w:rsidR="008C69E9" w:rsidRDefault="008C69E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114A7"/>
    <w:multiLevelType w:val="multilevel"/>
    <w:tmpl w:val="007114A7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FD12C9"/>
    <w:multiLevelType w:val="multilevel"/>
    <w:tmpl w:val="00FD12C9"/>
    <w:lvl w:ilvl="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61927D0"/>
    <w:multiLevelType w:val="multilevel"/>
    <w:tmpl w:val="061927D0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FA0D4A"/>
    <w:multiLevelType w:val="multilevel"/>
    <w:tmpl w:val="10FA0D4A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60642B"/>
    <w:multiLevelType w:val="multilevel"/>
    <w:tmpl w:val="1F60642B"/>
    <w:lvl w:ilvl="0">
      <w:start w:val="1"/>
      <w:numFmt w:val="lowerLetter"/>
      <w:lvlText w:val="(%1)"/>
      <w:lvlJc w:val="left"/>
      <w:pPr>
        <w:ind w:left="120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60" w:hanging="360"/>
      </w:pPr>
    </w:lvl>
    <w:lvl w:ilvl="2">
      <w:start w:val="1"/>
      <w:numFmt w:val="lowerRoman"/>
      <w:lvlText w:val="%3."/>
      <w:lvlJc w:val="right"/>
      <w:pPr>
        <w:ind w:left="2280" w:hanging="180"/>
      </w:pPr>
    </w:lvl>
    <w:lvl w:ilvl="3">
      <w:start w:val="1"/>
      <w:numFmt w:val="decimal"/>
      <w:lvlText w:val="%4."/>
      <w:lvlJc w:val="left"/>
      <w:pPr>
        <w:ind w:left="3000" w:hanging="360"/>
      </w:pPr>
    </w:lvl>
    <w:lvl w:ilvl="4">
      <w:start w:val="1"/>
      <w:numFmt w:val="lowerLetter"/>
      <w:lvlText w:val="%5."/>
      <w:lvlJc w:val="left"/>
      <w:pPr>
        <w:ind w:left="3720" w:hanging="360"/>
      </w:pPr>
    </w:lvl>
    <w:lvl w:ilvl="5">
      <w:start w:val="1"/>
      <w:numFmt w:val="lowerRoman"/>
      <w:lvlText w:val="%6."/>
      <w:lvlJc w:val="right"/>
      <w:pPr>
        <w:ind w:left="4440" w:hanging="180"/>
      </w:pPr>
    </w:lvl>
    <w:lvl w:ilvl="6">
      <w:start w:val="1"/>
      <w:numFmt w:val="decimal"/>
      <w:lvlText w:val="%7."/>
      <w:lvlJc w:val="left"/>
      <w:pPr>
        <w:ind w:left="5160" w:hanging="360"/>
      </w:pPr>
    </w:lvl>
    <w:lvl w:ilvl="7">
      <w:start w:val="1"/>
      <w:numFmt w:val="lowerLetter"/>
      <w:lvlText w:val="%8."/>
      <w:lvlJc w:val="left"/>
      <w:pPr>
        <w:ind w:left="5880" w:hanging="360"/>
      </w:pPr>
    </w:lvl>
    <w:lvl w:ilvl="8">
      <w:start w:val="1"/>
      <w:numFmt w:val="lowerRoman"/>
      <w:lvlText w:val="%9."/>
      <w:lvlJc w:val="right"/>
      <w:pPr>
        <w:ind w:left="6600" w:hanging="180"/>
      </w:pPr>
    </w:lvl>
  </w:abstractNum>
  <w:abstractNum w:abstractNumId="5">
    <w:nsid w:val="1FAA7930"/>
    <w:multiLevelType w:val="multilevel"/>
    <w:tmpl w:val="1FAA7930"/>
    <w:lvl w:ilvl="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DE01A98"/>
    <w:multiLevelType w:val="multilevel"/>
    <w:tmpl w:val="2DE01A98"/>
    <w:lvl w:ilvl="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00A7F8E"/>
    <w:multiLevelType w:val="multilevel"/>
    <w:tmpl w:val="400A7F8E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622933"/>
    <w:multiLevelType w:val="multilevel"/>
    <w:tmpl w:val="4B622933"/>
    <w:lvl w:ilvl="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B5A5C82"/>
    <w:multiLevelType w:val="multilevel"/>
    <w:tmpl w:val="5B5A5C82"/>
    <w:lvl w:ilvl="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C4A4BE9"/>
    <w:multiLevelType w:val="multilevel"/>
    <w:tmpl w:val="5C4A4BE9"/>
    <w:lvl w:ilvl="0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73373A"/>
    <w:multiLevelType w:val="multilevel"/>
    <w:tmpl w:val="5E73373A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0E6C51"/>
    <w:multiLevelType w:val="multilevel"/>
    <w:tmpl w:val="620E6C5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01C25E1"/>
    <w:multiLevelType w:val="multilevel"/>
    <w:tmpl w:val="701C25E1"/>
    <w:lvl w:ilvl="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9"/>
  </w:num>
  <w:num w:numId="7">
    <w:abstractNumId w:val="5"/>
  </w:num>
  <w:num w:numId="8">
    <w:abstractNumId w:val="10"/>
  </w:num>
  <w:num w:numId="9">
    <w:abstractNumId w:val="7"/>
  </w:num>
  <w:num w:numId="10">
    <w:abstractNumId w:val="8"/>
  </w:num>
  <w:num w:numId="11">
    <w:abstractNumId w:val="0"/>
  </w:num>
  <w:num w:numId="12">
    <w:abstractNumId w:val="11"/>
  </w:num>
  <w:num w:numId="13">
    <w:abstractNumId w:val="6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zGzNDe2BEIjEyUdpeDU4uLM/DyQApNaAOUN9YgsAAAA"/>
  </w:docVars>
  <w:rsids>
    <w:rsidRoot w:val="003B502C"/>
    <w:rsid w:val="00004354"/>
    <w:rsid w:val="00011C43"/>
    <w:rsid w:val="0007150E"/>
    <w:rsid w:val="000723C0"/>
    <w:rsid w:val="001655D4"/>
    <w:rsid w:val="0021197A"/>
    <w:rsid w:val="00213EF8"/>
    <w:rsid w:val="002C068A"/>
    <w:rsid w:val="002E357B"/>
    <w:rsid w:val="003B502C"/>
    <w:rsid w:val="003D7BD5"/>
    <w:rsid w:val="004122AF"/>
    <w:rsid w:val="00420ED9"/>
    <w:rsid w:val="00453A9D"/>
    <w:rsid w:val="004B6050"/>
    <w:rsid w:val="005C5299"/>
    <w:rsid w:val="005C6A63"/>
    <w:rsid w:val="005E3C9B"/>
    <w:rsid w:val="0063018D"/>
    <w:rsid w:val="00656006"/>
    <w:rsid w:val="006C1472"/>
    <w:rsid w:val="0070586A"/>
    <w:rsid w:val="007302CC"/>
    <w:rsid w:val="007422AC"/>
    <w:rsid w:val="00754136"/>
    <w:rsid w:val="00780962"/>
    <w:rsid w:val="007B2F41"/>
    <w:rsid w:val="0084338B"/>
    <w:rsid w:val="008B6E21"/>
    <w:rsid w:val="008C69E9"/>
    <w:rsid w:val="008F568F"/>
    <w:rsid w:val="0098442D"/>
    <w:rsid w:val="00985F98"/>
    <w:rsid w:val="009871A0"/>
    <w:rsid w:val="00A3097F"/>
    <w:rsid w:val="00A55211"/>
    <w:rsid w:val="00AB2F20"/>
    <w:rsid w:val="00B1279C"/>
    <w:rsid w:val="00BA1AA8"/>
    <w:rsid w:val="00BB2039"/>
    <w:rsid w:val="00C11CAC"/>
    <w:rsid w:val="00C97C3E"/>
    <w:rsid w:val="00CC3A81"/>
    <w:rsid w:val="00D7043F"/>
    <w:rsid w:val="00D90A93"/>
    <w:rsid w:val="00DB189E"/>
    <w:rsid w:val="00DE49CB"/>
    <w:rsid w:val="00E74209"/>
    <w:rsid w:val="00EC5886"/>
    <w:rsid w:val="00EC6847"/>
    <w:rsid w:val="00F63CAE"/>
    <w:rsid w:val="00F7576B"/>
    <w:rsid w:val="00F80416"/>
    <w:rsid w:val="3B5B23D0"/>
    <w:rsid w:val="40BE6155"/>
    <w:rsid w:val="748F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79CF97-28DA-46C9-AE3C-33F53E66B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pPr>
      <w:spacing w:after="0" w:line="240" w:lineRule="auto"/>
      <w:jc w:val="both"/>
    </w:pPr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99"/>
    <w:qFormat/>
    <w:pPr>
      <w:spacing w:after="0" w:line="240" w:lineRule="auto"/>
    </w:pPr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NoSpacingChar">
    <w:name w:val="No Spacing Char"/>
    <w:link w:val="NoSpacing"/>
    <w:uiPriority w:val="99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semiHidden/>
    <w:rPr>
      <w:rFonts w:ascii="Arial" w:eastAsia="Times New Roman" w:hAnsi="Arial" w:cs="Arial"/>
      <w:szCs w:val="24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FC2BDC-4297-48FB-8CB1-E001006C1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illary Ochieng</cp:lastModifiedBy>
  <cp:revision>2</cp:revision>
  <cp:lastPrinted>2023-07-25T10:00:00Z</cp:lastPrinted>
  <dcterms:created xsi:type="dcterms:W3CDTF">2023-07-25T10:01:00Z</dcterms:created>
  <dcterms:modified xsi:type="dcterms:W3CDTF">2023-07-25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0FB9D3DE37884BC29D8059F8336B0660</vt:lpwstr>
  </property>
</Properties>
</file>